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in</w:t>
      </w:r>
      <w:r>
        <w:t xml:space="preserve"> </w:t>
      </w:r>
      <w:r>
        <w:t xml:space="preserve">Singapore</w:t>
      </w:r>
      <w:r>
        <w:t xml:space="preserve"> </w:t>
      </w:r>
      <w:r>
        <w:t xml:space="preserve">Singapore</w:t>
      </w:r>
    </w:p>
    <w:bookmarkStart w:id="20" w:name="X5678366b8309a67c11378a5553a2d235eae3532"/>
    <w:p>
      <w:pPr>
        <w:pStyle w:val="Heading1"/>
      </w:pPr>
      <w:r>
        <w:t xml:space="preserve">Cover Letter for Carpenter Position in Singapore Singapore</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Singapore, Singapore</w:t>
      </w:r>
    </w:p>
    <w:p>
      <w:pPr>
        <w:pStyle w:val="BodyText"/>
      </w:pPr>
      <w:r>
        <w:t xml:space="preserve">Dear Hiring Manager,</w:t>
      </w:r>
    </w:p>
    <w:p>
      <w:pPr>
        <w:pStyle w:val="BodyText"/>
      </w:pPr>
      <w:r>
        <w:t xml:space="preserve">I am writing to express my sincere interest in the Carpenter position at your esteemed organization. With a deep passion for craftsmanship and a wealth of experience in carpentry, I am excited about the opportunity to contribute my skills and dedication to your team. As a skilled Carpenter with [X years] of experience in Singapore, I have consistently delivered high-quality work that aligns with the demands of the construction and woodworking industry in this dynamic city-state. My commitment to precision, attention to detail, and a strong work ethic make me an ideal candidate for this role.</w:t>
      </w:r>
    </w:p>
    <w:p>
      <w:pPr>
        <w:pStyle w:val="BodyText"/>
      </w:pPr>
      <w:r>
        <w:t xml:space="preserve">Singapore is renowned for its innovative architecture, bustling urban development, and emphasis on sustainable practices. As a Carpenter in Singapore Singapore, I have had the privilege of working on projects that reflect these values. From residential renovations to commercial construction, my work has always been guided by the principles of quality, efficiency, and adherence to local building standards. Whether it is crafting custom furniture for luxury homes or constructing intricate woodwork for high-end developments, I take pride in ensuring every project meets the highest expectations.</w:t>
      </w:r>
    </w:p>
    <w:p>
      <w:pPr>
        <w:pStyle w:val="BodyText"/>
      </w:pPr>
      <w:r>
        <w:t xml:space="preserve">My journey as a Carpenter began [mention years of experience or start date], where I honed my skills in traditional and modern techniques. In Singapore, where the demand for skilled tradespeople is consistently high, I have adapted to the unique challenges of working in a densely populated urban environment. This has required not only technical expertise but also the ability to collaborate with architects, designers, and construction teams to bring creative visions to life. My experience includes:</w:t>
      </w:r>
    </w:p>
    <w:p>
      <w:pPr>
        <w:numPr>
          <w:ilvl w:val="0"/>
          <w:numId w:val="1001"/>
        </w:numPr>
        <w:pStyle w:val="Compact"/>
      </w:pPr>
      <w:r>
        <w:t xml:space="preserve">Designing and installing custom cabinetry for residential and commercial spaces</w:t>
      </w:r>
    </w:p>
    <w:p>
      <w:pPr>
        <w:numPr>
          <w:ilvl w:val="0"/>
          <w:numId w:val="1001"/>
        </w:numPr>
        <w:pStyle w:val="Compact"/>
      </w:pPr>
      <w:r>
        <w:t xml:space="preserve">Constructing and repairing wooden structures, including flooring, ceilings, and partitions</w:t>
      </w:r>
    </w:p>
    <w:p>
      <w:pPr>
        <w:numPr>
          <w:ilvl w:val="0"/>
          <w:numId w:val="1001"/>
        </w:numPr>
        <w:pStyle w:val="Compact"/>
      </w:pPr>
      <w:r>
        <w:t xml:space="preserve">Utilizing advanced tools such as CNC machines, routers, and joiners to ensure precision</w:t>
      </w:r>
    </w:p>
    <w:p>
      <w:pPr>
        <w:numPr>
          <w:ilvl w:val="0"/>
          <w:numId w:val="1001"/>
        </w:numPr>
        <w:pStyle w:val="Compact"/>
      </w:pPr>
      <w:r>
        <w:t xml:space="preserve">Ensuring compliance with Singapore's strict safety regulations and building codes</w:t>
      </w:r>
    </w:p>
    <w:p>
      <w:pPr>
        <w:numPr>
          <w:ilvl w:val="0"/>
          <w:numId w:val="1001"/>
        </w:numPr>
        <w:pStyle w:val="Compact"/>
      </w:pPr>
      <w:r>
        <w:t xml:space="preserve">Providing on-site support for construction projects, from initial planning to final execution</w:t>
      </w:r>
    </w:p>
    <w:p>
      <w:pPr>
        <w:pStyle w:val="FirstParagraph"/>
      </w:pPr>
      <w:r>
        <w:t xml:space="preserve">In Singapore Singapore, the carpentry industry is thriving due to the country’s ongoing infrastructure projects and emphasis on sustainable design. My background in this environment has equipped me with a nuanced understanding of local materials, climate-specific requirements, and cultural preferences. For instance, I have worked extensively with hardwoods like meranti and teak, which are commonly used in Singaporean construction for their durability and aesthetic appeal. Additionally, my knowledge of eco-friendly practices aligns with the government’s push toward green buildings and energy-efficient solutions.</w:t>
      </w:r>
    </w:p>
    <w:p>
      <w:pPr>
        <w:pStyle w:val="BodyText"/>
      </w:pPr>
      <w:r>
        <w:t xml:space="preserve">What sets me apart as a Carpenter is my ability to combine technical proficiency with a customer-centric approach. In Singapore, where client satisfaction is paramount, I have consistently prioritized clear communication and timely delivery. Whether it is addressing the specific needs of a homeowner or collaborating with developers on large-scale projects, I ensure that every detail meets the highest standards. My work ethic is rooted in reliability, as demonstrated by my ability to complete projects within tight deadlines without compromising quality.</w:t>
      </w:r>
    </w:p>
    <w:p>
      <w:pPr>
        <w:pStyle w:val="BodyText"/>
      </w:pPr>
      <w:r>
        <w:t xml:space="preserve">One of my proudest achievements in Singapore was [insert specific example, e.g., “leading a team to renovate a historic shophouse into a modern office space while preserving its architectural integrity”]. This project required meticulous planning, collaboration with heritage conservation experts, and the use of traditional woodworking techniques. The result was a space that seamlessly blends functionality with cultural heritage—a testament to my ability to adapt and innovate in any carpentry challenge.</w:t>
      </w:r>
    </w:p>
    <w:p>
      <w:pPr>
        <w:pStyle w:val="BodyText"/>
      </w:pPr>
      <w:r>
        <w:t xml:space="preserve">Singapore Singapore’s unique position as a global hub for trade and tourism has created a vibrant demand for skilled Carpenter professionals. From luxury resorts to smart city developments, the opportunities are vast. I am particularly drawn to your company’s reputation for [mention specific company value or project, e.g., “delivering cutting-edge design solutions” or “commitment to sustainability”]. I believe my expertise and dedication would make me a valuable asset to your team as you continue to shape Singapore’s architectural landscape.</w:t>
      </w:r>
    </w:p>
    <w:p>
      <w:pPr>
        <w:pStyle w:val="BodyText"/>
      </w:pPr>
      <w:r>
        <w:t xml:space="preserve">In addition to my technical skills, I bring a strong sense of professionalism and adaptability. The fast-paced nature of Singapore’s construction industry requires individuals who can thrive under pressure while maintaining high standards. My ability to work independently or as part of a team, coupled with my problem-solving mindset, ensures that I can contribute effectively to any project. Furthermore, my commitment to continuous learning keeps me updated on the latest tools and techniques in carpentry, allowing me to deliver results that exceed expectations.</w:t>
      </w:r>
    </w:p>
    <w:p>
      <w:pPr>
        <w:pStyle w:val="BodyText"/>
      </w:pPr>
      <w:r>
        <w:t xml:space="preserve">I am eager to bring my experience and passion for carpentry to your organization. I would welcome the opportunity to discuss how my background aligns with your needs and how I can contribute to the success of your projects in Singapore Singapore. Thank you for considering my application. I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in Singapore Singapore</dc:title>
  <dc:creator/>
  <dc:language>en</dc:language>
  <cp:keywords/>
  <dcterms:created xsi:type="dcterms:W3CDTF">2026-07-23T12:52:57Z</dcterms:created>
  <dcterms:modified xsi:type="dcterms:W3CDTF">2026-07-23T12:52:57Z</dcterms:modified>
</cp:coreProperties>
</file>

<file path=docProps/custom.xml><?xml version="1.0" encoding="utf-8"?>
<Properties xmlns="http://schemas.openxmlformats.org/officeDocument/2006/custom-properties" xmlns:vt="http://schemas.openxmlformats.org/officeDocument/2006/docPropsVTypes"/>
</file>